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0948A" w14:textId="284E5C78" w:rsidR="005B60CA" w:rsidRDefault="008D099D">
      <w:r w:rsidRPr="008D099D">
        <w:drawing>
          <wp:anchor distT="0" distB="0" distL="114300" distR="114300" simplePos="0" relativeHeight="251658240" behindDoc="0" locked="0" layoutInCell="1" allowOverlap="1" wp14:anchorId="613E2F26" wp14:editId="294D390D">
            <wp:simplePos x="0" y="0"/>
            <wp:positionH relativeFrom="margin">
              <wp:align>center</wp:align>
            </wp:positionH>
            <wp:positionV relativeFrom="paragraph">
              <wp:posOffset>-175066</wp:posOffset>
            </wp:positionV>
            <wp:extent cx="7430263" cy="4373217"/>
            <wp:effectExtent l="0" t="0" r="0" b="889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0263" cy="43732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B60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ze1MDcztzQzM7RQ0lEKTi0uzszPAykwrAUAzEZBuCwAAAA="/>
  </w:docVars>
  <w:rsids>
    <w:rsidRoot w:val="004F4180"/>
    <w:rsid w:val="004F4180"/>
    <w:rsid w:val="005B60CA"/>
    <w:rsid w:val="008D099D"/>
    <w:rsid w:val="00AB48E8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36753"/>
  <w15:chartTrackingRefBased/>
  <w15:docId w15:val="{4E51D988-5634-44E0-9DD4-C4C82A39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3-23T00:06:00Z</dcterms:created>
  <dcterms:modified xsi:type="dcterms:W3CDTF">2022-03-23T00:06:00Z</dcterms:modified>
</cp:coreProperties>
</file>